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Simple and Complex Conditional Statements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923CB1" w:rsidRPr="00923CB1">
          <w:rPr>
            <w:rStyle w:val="Hyperlink"/>
            <w:lang w:val="bg-BG"/>
          </w:rPr>
          <w:t>https://judge.softuni.org/Contests/4400</w:t>
        </w:r>
      </w:hyperlink>
    </w:p>
    <w:p w14:paraId="0D098D31" w14:textId="68D29FBC" w:rsidR="00EE3004" w:rsidRDefault="00923CB1" w:rsidP="0014584A">
      <w:pPr>
        <w:pStyle w:val="Heading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console</w:t>
      </w:r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>is lower than zero</w:t>
      </w:r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bigger than zero</w:t>
      </w:r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equals to zero</w:t>
      </w:r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Heading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limit</w:t>
      </w:r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>is enough</w:t>
      </w:r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>if the limit is exceeded</w:t>
      </w:r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>if the balance isn't enough</w:t>
      </w:r>
    </w:p>
    <w:p w14:paraId="09D3E3C6" w14:textId="77777777" w:rsidR="006B0417" w:rsidRPr="00FF3E01" w:rsidRDefault="006B0417" w:rsidP="006B04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p w14:paraId="42F0BE1B" w14:textId="77777777" w:rsidR="008A1E1E" w:rsidRDefault="008A1E1E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3C62720D" w:rsidR="000B3B85" w:rsidRDefault="000B3B85" w:rsidP="008A1E1E">
      <w:pPr>
        <w:pStyle w:val="Heading2"/>
        <w:numPr>
          <w:ilvl w:val="0"/>
          <w:numId w:val="40"/>
        </w:numPr>
        <w:spacing w:before="1320"/>
        <w:ind w:left="357" w:hanging="357"/>
      </w:pPr>
      <w:r w:rsidRPr="000B3B85">
        <w:lastRenderedPageBreak/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>Print the biggest number from the given five</w:t>
      </w:r>
    </w:p>
    <w:p w14:paraId="4D106806" w14:textId="4622BD83" w:rsidR="00B1320E" w:rsidRDefault="00B1320E" w:rsidP="00B1320E">
      <w:r w:rsidRPr="00B1320E">
        <w:rPr>
          <w:b/>
          <w:bCs/>
          <w:u w:val="single"/>
        </w:rPr>
        <w:t>Note:</w:t>
      </w:r>
      <w:r>
        <w:t xml:space="preserve"> There will not be equal numbers given.</w:t>
      </w:r>
    </w:p>
    <w:p w14:paraId="77813E29" w14:textId="77777777" w:rsidR="000B3B85" w:rsidRPr="00FF3E01" w:rsidRDefault="000B3B85" w:rsidP="000B3B8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console</w:t>
      </w:r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>Apply the operator with given numbers</w:t>
      </w:r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3CBBC973" w:rsidR="00C03817" w:rsidRPr="000E07B1" w:rsidRDefault="00C03817" w:rsidP="00C038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Winter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Camping</w:t>
      </w:r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r w:rsidRPr="00D14B2B">
        <w:rPr>
          <w:b/>
          <w:bCs/>
        </w:rPr>
        <w:t>have to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lastRenderedPageBreak/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point</w:t>
      </w:r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46E59D91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077F7B">
        <w:t xml:space="preserve"> </w:t>
      </w:r>
      <w:r>
        <w:t>/</w:t>
      </w:r>
      <w:r w:rsidR="00077F7B">
        <w:t xml:space="preserve"> </w:t>
      </w:r>
      <w:r>
        <w:t>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D14B2B" w:rsidRPr="005E77E1" w14:paraId="0C73F47C" w14:textId="77777777" w:rsidTr="00734A31">
        <w:tc>
          <w:tcPr>
            <w:tcW w:w="1271" w:type="dxa"/>
            <w:shd w:val="clear" w:color="auto" w:fill="D9D9D9"/>
          </w:tcPr>
          <w:p w14:paraId="20A36E11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38C23C2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0E8B2E18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77777777" w:rsidR="00241AC7" w:rsidRPr="00FF3E01" w:rsidRDefault="00241AC7" w:rsidP="00241AC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3EDBE59A" w14:textId="77777777" w:rsidR="00D62373" w:rsidRDefault="00D62373" w:rsidP="00D62373">
      <w:pPr>
        <w:pStyle w:val="Heading2"/>
        <w:numPr>
          <w:ilvl w:val="0"/>
          <w:numId w:val="0"/>
        </w:numPr>
        <w:spacing w:before="0"/>
        <w:ind w:left="499"/>
        <w:rPr>
          <w:lang w:val="bg-BG"/>
        </w:rPr>
      </w:pPr>
    </w:p>
    <w:p w14:paraId="5B79A70B" w14:textId="77777777" w:rsidR="00D62373" w:rsidRDefault="00D62373" w:rsidP="00D62373">
      <w:pPr>
        <w:rPr>
          <w:lang w:val="bg-BG"/>
        </w:rPr>
      </w:pPr>
    </w:p>
    <w:p w14:paraId="520BC60F" w14:textId="77777777" w:rsidR="00D62373" w:rsidRDefault="00D62373" w:rsidP="00D62373">
      <w:pPr>
        <w:rPr>
          <w:lang w:val="bg-BG"/>
        </w:rPr>
      </w:pPr>
    </w:p>
    <w:p w14:paraId="06BBB0C5" w14:textId="77777777" w:rsidR="00D62373" w:rsidRPr="00D62373" w:rsidRDefault="00D62373" w:rsidP="00D62373">
      <w:pPr>
        <w:rPr>
          <w:lang w:val="bg-BG"/>
        </w:rPr>
      </w:pPr>
    </w:p>
    <w:p w14:paraId="79837C4F" w14:textId="295F0F54" w:rsidR="00520CEC" w:rsidRPr="00DD1D44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lastRenderedPageBreak/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>if the office is open in the given hour and day of the week</w:t>
      </w:r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week</w:t>
      </w:r>
    </w:p>
    <w:p w14:paraId="1B8199C1" w14:textId="77777777" w:rsidR="00DC0735" w:rsidRPr="00FF3E01" w:rsidRDefault="00DC0735" w:rsidP="00DC073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B5020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B5020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896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871B6E4" w14:textId="77777777" w:rsidR="00B50201" w:rsidRPr="00747043" w:rsidRDefault="00B50201" w:rsidP="00B50201"/>
    <w:p w14:paraId="7D82219D" w14:textId="787CBC00" w:rsidR="00B50201" w:rsidRDefault="00B50201" w:rsidP="00B50201">
      <w:pPr>
        <w:pStyle w:val="Heading2"/>
        <w:numPr>
          <w:ilvl w:val="0"/>
          <w:numId w:val="40"/>
        </w:numPr>
        <w:rPr>
          <w:lang w:val="bg-BG"/>
        </w:rPr>
      </w:pPr>
      <w:r>
        <w:t>Fruit or Vegetable</w:t>
      </w:r>
    </w:p>
    <w:p w14:paraId="04508D9C" w14:textId="77777777" w:rsidR="00B50201" w:rsidRDefault="00B50201" w:rsidP="00B50201">
      <w:pPr>
        <w:jc w:val="both"/>
      </w:pPr>
      <w:r>
        <w:t>Write a program that:</w:t>
      </w:r>
    </w:p>
    <w:p w14:paraId="215539AB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product (string) </w:t>
      </w:r>
      <w:r>
        <w:t>from the console</w:t>
      </w:r>
    </w:p>
    <w:p w14:paraId="5D921E1A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>Based on type of the given product, print:</w:t>
      </w:r>
    </w:p>
    <w:p w14:paraId="4999A223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fruit</w:t>
      </w:r>
      <w:r w:rsidRPr="00747043">
        <w:rPr>
          <w:b/>
          <w:bCs/>
          <w:lang w:val="en-GB"/>
        </w:rPr>
        <w:t>"</w:t>
      </w:r>
    </w:p>
    <w:p w14:paraId="25EDF8A0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vegetable</w:t>
      </w:r>
      <w:r w:rsidRPr="00747043">
        <w:rPr>
          <w:b/>
          <w:bCs/>
          <w:lang w:val="en-GB"/>
        </w:rPr>
        <w:t>"</w:t>
      </w:r>
    </w:p>
    <w:p w14:paraId="3567D8C9" w14:textId="77777777" w:rsidR="00B50201" w:rsidRPr="00BA137B" w:rsidRDefault="00B50201" w:rsidP="00B50201">
      <w:pPr>
        <w:pStyle w:val="ListParagraph"/>
        <w:numPr>
          <w:ilvl w:val="1"/>
          <w:numId w:val="34"/>
        </w:numPr>
        <w:jc w:val="both"/>
        <w:rPr>
          <w:rStyle w:val="CodeChar"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6BF45582" w14:textId="77777777" w:rsidR="00B50201" w:rsidRDefault="00B50201" w:rsidP="00B50201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50201" w:rsidRPr="00CB3FE8" w14:paraId="25CD67A1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78148CD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55D29B97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7D5C3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04E84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2C90EC08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BBACB9" w14:textId="77777777" w:rsidR="00B50201" w:rsidRDefault="00B50201" w:rsidP="00910ACB">
            <w:pPr>
              <w:spacing w:before="0" w:after="0"/>
              <w:jc w:val="center"/>
              <w:rPr>
                <w:b/>
              </w:rPr>
            </w:pPr>
          </w:p>
          <w:p w14:paraId="10DE096E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1C7ABB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C9D337F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50201" w:rsidRPr="00CB3FE8" w14:paraId="6ACF1014" w14:textId="77777777" w:rsidTr="00910ACB">
        <w:tc>
          <w:tcPr>
            <w:tcW w:w="896" w:type="dxa"/>
            <w:shd w:val="clear" w:color="auto" w:fill="auto"/>
          </w:tcPr>
          <w:p w14:paraId="540D52D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E2F19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FE3F4D6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347429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725908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C99E5E1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14C760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1331712A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2FC08EDE" w:rsidR="0014584A" w:rsidRDefault="0014584A" w:rsidP="00B50201">
      <w:pPr>
        <w:pStyle w:val="Heading2"/>
        <w:numPr>
          <w:ilvl w:val="0"/>
          <w:numId w:val="40"/>
        </w:numPr>
        <w:spacing w:before="0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>from console</w:t>
      </w:r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r w:rsidRPr="0014584A">
        <w:rPr>
          <w:rFonts w:ascii="Consolas" w:hAnsi="Consolas"/>
          <w:b/>
          <w:bCs/>
        </w:rPr>
        <w:t>minutes:seconds</w:t>
      </w:r>
      <w:proofErr w:type="spellEnd"/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77777777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6AE448BE" w:rsidR="001C25EA" w:rsidRPr="004C3C16" w:rsidRDefault="001C25EA" w:rsidP="00B50201">
      <w:pPr>
        <w:pStyle w:val="Heading2"/>
        <w:numPr>
          <w:ilvl w:val="0"/>
          <w:numId w:val="40"/>
        </w:numPr>
        <w:spacing w:before="0" w:after="0"/>
        <w:ind w:left="425" w:hanging="357"/>
        <w:rPr>
          <w:lang w:val="bg-BG"/>
        </w:rPr>
      </w:pPr>
      <w:r w:rsidRPr="004C3C16">
        <w:lastRenderedPageBreak/>
        <w:t xml:space="preserve">Summer </w:t>
      </w:r>
      <w:r w:rsidR="00824612">
        <w:t>Outfit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 Input/Output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lastRenderedPageBreak/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A2073B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E5D38" w14:textId="77777777" w:rsidR="00A2073B" w:rsidRDefault="00A2073B" w:rsidP="008068A2">
      <w:pPr>
        <w:spacing w:after="0" w:line="240" w:lineRule="auto"/>
      </w:pPr>
      <w:r>
        <w:separator/>
      </w:r>
    </w:p>
  </w:endnote>
  <w:endnote w:type="continuationSeparator" w:id="0">
    <w:p w14:paraId="2F16E4FE" w14:textId="77777777" w:rsidR="00A2073B" w:rsidRDefault="00A207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821B1" w14:textId="77777777" w:rsidR="00A2073B" w:rsidRDefault="00A2073B" w:rsidP="008068A2">
      <w:pPr>
        <w:spacing w:after="0" w:line="240" w:lineRule="auto"/>
      </w:pPr>
      <w:r>
        <w:separator/>
      </w:r>
    </w:p>
  </w:footnote>
  <w:footnote w:type="continuationSeparator" w:id="0">
    <w:p w14:paraId="7125F44F" w14:textId="77777777" w:rsidR="00A2073B" w:rsidRDefault="00A207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-338" w:hanging="360"/>
      </w:pPr>
    </w:lvl>
    <w:lvl w:ilvl="2" w:tplc="0409001B" w:tentative="1">
      <w:start w:val="1"/>
      <w:numFmt w:val="lowerRoman"/>
      <w:lvlText w:val="%3."/>
      <w:lvlJc w:val="right"/>
      <w:pPr>
        <w:ind w:left="382" w:hanging="180"/>
      </w:pPr>
    </w:lvl>
    <w:lvl w:ilvl="3" w:tplc="0409000F" w:tentative="1">
      <w:start w:val="1"/>
      <w:numFmt w:val="decimal"/>
      <w:lvlText w:val="%4."/>
      <w:lvlJc w:val="left"/>
      <w:pPr>
        <w:ind w:left="1102" w:hanging="360"/>
      </w:pPr>
    </w:lvl>
    <w:lvl w:ilvl="4" w:tplc="04090019" w:tentative="1">
      <w:start w:val="1"/>
      <w:numFmt w:val="lowerLetter"/>
      <w:lvlText w:val="%5."/>
      <w:lvlJc w:val="left"/>
      <w:pPr>
        <w:ind w:left="1822" w:hanging="360"/>
      </w:pPr>
    </w:lvl>
    <w:lvl w:ilvl="5" w:tplc="0409001B" w:tentative="1">
      <w:start w:val="1"/>
      <w:numFmt w:val="lowerRoman"/>
      <w:lvlText w:val="%6."/>
      <w:lvlJc w:val="right"/>
      <w:pPr>
        <w:ind w:left="2542" w:hanging="180"/>
      </w:pPr>
    </w:lvl>
    <w:lvl w:ilvl="6" w:tplc="0409000F" w:tentative="1">
      <w:start w:val="1"/>
      <w:numFmt w:val="decimal"/>
      <w:lvlText w:val="%7."/>
      <w:lvlJc w:val="left"/>
      <w:pPr>
        <w:ind w:left="3262" w:hanging="360"/>
      </w:pPr>
    </w:lvl>
    <w:lvl w:ilvl="7" w:tplc="04090019" w:tentative="1">
      <w:start w:val="1"/>
      <w:numFmt w:val="lowerLetter"/>
      <w:lvlText w:val="%8."/>
      <w:lvlJc w:val="left"/>
      <w:pPr>
        <w:ind w:left="3982" w:hanging="360"/>
      </w:pPr>
    </w:lvl>
    <w:lvl w:ilvl="8" w:tplc="0409001B" w:tentative="1">
      <w:start w:val="1"/>
      <w:numFmt w:val="lowerRoman"/>
      <w:lvlText w:val="%9."/>
      <w:lvlJc w:val="right"/>
      <w:pPr>
        <w:ind w:left="4702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QUAP2x3aS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02D2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B7071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5BEB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1E1E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77DF5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2073B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0201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62373"/>
    <w:rsid w:val="00D73957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00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4</TotalTime>
  <Pages>6</Pages>
  <Words>1009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Emiliya Kirina</cp:lastModifiedBy>
  <cp:revision>93</cp:revision>
  <cp:lastPrinted>2015-10-26T22:35:00Z</cp:lastPrinted>
  <dcterms:created xsi:type="dcterms:W3CDTF">2019-11-12T12:29:00Z</dcterms:created>
  <dcterms:modified xsi:type="dcterms:W3CDTF">2024-02-05T11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